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3035B" w14:textId="50967559" w:rsidR="00890A6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operating system do you use?</w:t>
      </w:r>
    </w:p>
    <w:p w14:paraId="3720B392" w14:textId="03B32ED6" w:rsidR="00E13314" w:rsidRPr="00E13314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Windows 10</w:t>
      </w:r>
    </w:p>
    <w:p w14:paraId="16D4B31A" w14:textId="7C95B284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Do you use the default file browser?</w:t>
      </w:r>
    </w:p>
    <w:p w14:paraId="75091805" w14:textId="379AE058" w:rsidR="00E13314" w:rsidRPr="00E13314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yes</w:t>
      </w:r>
    </w:p>
    <w:p w14:paraId="15EE60ED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381F908B" w14:textId="344C00A0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Do you enjoy the functionality of this file browser?</w:t>
      </w:r>
    </w:p>
    <w:p w14:paraId="62C0BA09" w14:textId="2D5600CC" w:rsidR="00E13314" w:rsidRPr="00E13314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ometimes</w:t>
      </w:r>
    </w:p>
    <w:p w14:paraId="03EC365F" w14:textId="16ADE927" w:rsidR="00E13314" w:rsidRDefault="00E13314" w:rsidP="00E13314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If so, what features do you enjoy?</w:t>
      </w:r>
    </w:p>
    <w:p w14:paraId="28D636A4" w14:textId="0BE3FE33" w:rsidR="00E13314" w:rsidRPr="00E13314" w:rsidRDefault="00401567" w:rsidP="00E1331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The recently opened files if your using them often and aren’t easy to find</w:t>
      </w:r>
    </w:p>
    <w:p w14:paraId="48CCF253" w14:textId="449B9C34" w:rsidR="00E13314" w:rsidRDefault="00E13314" w:rsidP="00E13314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features do you dislike?</w:t>
      </w:r>
    </w:p>
    <w:p w14:paraId="20C46124" w14:textId="63EE27D1" w:rsidR="00401567" w:rsidRPr="00401567" w:rsidRDefault="00401567" w:rsidP="00401567">
      <w:pPr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Finding files that are buried in the computer and not being able to just search for them </w:t>
      </w:r>
    </w:p>
    <w:p w14:paraId="5435270B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0206A6AF" w14:textId="77777777" w:rsidR="00E13314" w:rsidRPr="00E13314" w:rsidRDefault="00E13314" w:rsidP="00E13314">
      <w:pPr>
        <w:pStyle w:val="ListParagraph"/>
        <w:ind w:left="1440"/>
        <w:rPr>
          <w:sz w:val="28"/>
          <w:szCs w:val="28"/>
        </w:rPr>
      </w:pPr>
    </w:p>
    <w:p w14:paraId="460C371E" w14:textId="4302196D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feature would you like to see in a file browser?</w:t>
      </w:r>
    </w:p>
    <w:p w14:paraId="4296542C" w14:textId="3F9B96E0" w:rsidR="00E13314" w:rsidRPr="00E13314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A general search </w:t>
      </w:r>
      <w:proofErr w:type="gramStart"/>
      <w:r>
        <w:rPr>
          <w:sz w:val="28"/>
          <w:szCs w:val="28"/>
        </w:rPr>
        <w:t>term</w:t>
      </w:r>
      <w:proofErr w:type="gramEnd"/>
    </w:p>
    <w:p w14:paraId="75C93064" w14:textId="1C27F334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makes a browser UI friendly?</w:t>
      </w:r>
    </w:p>
    <w:p w14:paraId="657DDC5E" w14:textId="4D496B44" w:rsidR="00E13314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Easy to read</w:t>
      </w:r>
    </w:p>
    <w:p w14:paraId="14A4F0D0" w14:textId="469C3F55" w:rsidR="00401567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Visually simple</w:t>
      </w:r>
    </w:p>
    <w:p w14:paraId="73366FC0" w14:textId="3DFC44A6" w:rsidR="00401567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Easy to traverse</w:t>
      </w:r>
    </w:p>
    <w:p w14:paraId="11E261B5" w14:textId="69C10D08" w:rsidR="00401567" w:rsidRPr="00E13314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effective</w:t>
      </w:r>
    </w:p>
    <w:p w14:paraId="43A9D5DA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412D51E6" w14:textId="093DFB34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Are you intrigued by a system that enables you to search through the folder easier?</w:t>
      </w:r>
    </w:p>
    <w:p w14:paraId="29DAB011" w14:textId="6BE2C3AC" w:rsidR="00E13314" w:rsidRPr="00E13314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yes</w:t>
      </w:r>
    </w:p>
    <w:p w14:paraId="0715B045" w14:textId="45A13C2A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Are you intrigued by a system that allows you to hide files?</w:t>
      </w:r>
    </w:p>
    <w:p w14:paraId="421955BC" w14:textId="43D49B4D" w:rsidR="00E13314" w:rsidRPr="00E13314" w:rsidRDefault="00401567" w:rsidP="00E1331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Not bothered to be </w:t>
      </w:r>
      <w:proofErr w:type="spellStart"/>
      <w:r>
        <w:rPr>
          <w:sz w:val="28"/>
          <w:szCs w:val="28"/>
        </w:rPr>
        <w:t>honested</w:t>
      </w:r>
      <w:proofErr w:type="spellEnd"/>
    </w:p>
    <w:p w14:paraId="558DF5BE" w14:textId="315192FB" w:rsidR="00E13314" w:rsidRP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Is there anything you’d like to add? </w:t>
      </w:r>
    </w:p>
    <w:p w14:paraId="43F8C28F" w14:textId="6EAC4C04" w:rsidR="00E13314" w:rsidRDefault="00401567" w:rsidP="00E13314">
      <w:pPr>
        <w:pStyle w:val="ListParagraph"/>
      </w:pPr>
      <w:r>
        <w:t>no</w:t>
      </w:r>
      <w:bookmarkStart w:id="0" w:name="_GoBack"/>
      <w:bookmarkEnd w:id="0"/>
    </w:p>
    <w:sectPr w:rsidR="00E133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C344A"/>
    <w:multiLevelType w:val="hybridMultilevel"/>
    <w:tmpl w:val="EDA8E3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F12EF9"/>
    <w:multiLevelType w:val="hybridMultilevel"/>
    <w:tmpl w:val="AC0239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0MjKyNDA0NjVX0lEKTi0uzszPAykwrAUAKt73/SwAAAA="/>
  </w:docVars>
  <w:rsids>
    <w:rsidRoot w:val="00E13314"/>
    <w:rsid w:val="00401567"/>
    <w:rsid w:val="00890A64"/>
    <w:rsid w:val="00E1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37B58"/>
  <w15:chartTrackingRefBased/>
  <w15:docId w15:val="{63B09155-EC1A-4F74-B000-285F6D628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3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Edwards</dc:creator>
  <cp:keywords/>
  <dc:description/>
  <cp:lastModifiedBy>Sam Ripley</cp:lastModifiedBy>
  <cp:revision>2</cp:revision>
  <dcterms:created xsi:type="dcterms:W3CDTF">2020-04-23T15:04:00Z</dcterms:created>
  <dcterms:modified xsi:type="dcterms:W3CDTF">2020-04-23T15:04:00Z</dcterms:modified>
</cp:coreProperties>
</file>